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9CC" w:rsidRPr="005A3ECE" w:rsidRDefault="005A3ECE" w:rsidP="00FB49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Home Tab</w:t>
      </w:r>
    </w:p>
    <w:p w:rsidR="00FB49CC" w:rsidRDefault="00FB49CC" w:rsidP="00FB49CC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A7E8D" wp14:editId="27CD642C">
            <wp:extent cx="6372225" cy="85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the logo to left corner and increase the sizes of tabs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40B69">
        <w:rPr>
          <w:rFonts w:ascii="Times New Roman" w:hAnsi="Times New Roman" w:cs="Times New Roman"/>
          <w:sz w:val="24"/>
          <w:szCs w:val="24"/>
          <w:highlight w:val="green"/>
        </w:rPr>
        <w:t>Increase the size of different logos and contact us on the top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lling mistakes (</w:t>
      </w:r>
      <w:proofErr w:type="spellStart"/>
      <w:r>
        <w:rPr>
          <w:rFonts w:ascii="Times New Roman" w:hAnsi="Times New Roman" w:cs="Times New Roman"/>
          <w:sz w:val="24"/>
          <w:szCs w:val="24"/>
        </w:rPr>
        <w:t>ule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be Unleashing).</w:t>
      </w:r>
    </w:p>
    <w:p w:rsidR="009F4704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section there should be one tab about services which we can provide e.g.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ter Resources </w:t>
      </w:r>
      <w:bookmarkStart w:id="0" w:name="_GoBack"/>
      <w:bookmarkEnd w:id="0"/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face water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m water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oundwater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vironmental Risk assessment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ydraulic Engineering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mate change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ilience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8A2611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’s</w:t>
      </w:r>
      <w:r w:rsidR="00FB49CC">
        <w:rPr>
          <w:rFonts w:ascii="Times New Roman" w:hAnsi="Times New Roman" w:cs="Times New Roman"/>
          <w:sz w:val="24"/>
          <w:szCs w:val="24"/>
        </w:rPr>
        <w:t xml:space="preserve"> better to change location of our team and merge it in About us section e.g. When I point mouse cursor on About us it should show us some Tabs e.g.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People</w:t>
      </w:r>
    </w:p>
    <w:p w:rsidR="00FB49CC" w:rsidRDefault="00FB49CC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vision</w:t>
      </w:r>
    </w:p>
    <w:p w:rsidR="0036494E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Collaborating Organizations/Partners</w:t>
      </w:r>
    </w:p>
    <w:p w:rsidR="0036494E" w:rsidRPr="00A333D9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FB49CC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should also include a subscribe section so that we can know who is interested in our website this section should ask following information 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ation 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 title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ntry/location </w:t>
      </w:r>
    </w:p>
    <w:p w:rsidR="00FB49CC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ce area</w:t>
      </w:r>
    </w:p>
    <w:p w:rsidR="008A2611" w:rsidRPr="00FB49CC" w:rsidRDefault="008A2611" w:rsidP="008A261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Highlights section in the home tab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ection for YouTube videos in Resources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er (to count the number of visits, visits for each section, and the number of downloads)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pictures (moving pictures)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the pictures of people from especially in the home page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sections are repeating like Team and Get in Touch section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it possible to have translation into Chinese Version?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ange “water insights” int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HydroSen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ghts”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Show three persons only including me, Prof. Shang and Prof. Hamza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What people say …. Comments should be from our old website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Remove Skills, Knowledge and Expertise………</w:t>
      </w:r>
    </w:p>
    <w:p w:rsidR="00A333D9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Focus Areas: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courses section relevant to focus areas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Get in touch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what people say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s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ctures and Seminars/Webinars</w:t>
      </w:r>
    </w:p>
    <w:p w:rsidR="00A47033" w:rsidRDefault="00A47033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r Team</w:t>
      </w:r>
    </w:p>
    <w:p w:rsidR="00A47033" w:rsidRDefault="00A47033" w:rsidP="005A3ECE">
      <w:pPr>
        <w:rPr>
          <w:rFonts w:ascii="Times New Roman" w:hAnsi="Times New Roman" w:cs="Times New Roman"/>
          <w:sz w:val="24"/>
          <w:szCs w:val="24"/>
        </w:rPr>
      </w:pPr>
      <w:r w:rsidRPr="00A47033">
        <w:rPr>
          <w:rFonts w:ascii="Times New Roman" w:hAnsi="Times New Roman" w:cs="Times New Roman"/>
          <w:sz w:val="24"/>
          <w:szCs w:val="24"/>
        </w:rPr>
        <w:t>Add the information of Engr. Salah Uddin</w:t>
      </w:r>
      <w:r w:rsidR="00464962">
        <w:rPr>
          <w:rFonts w:ascii="Times New Roman" w:hAnsi="Times New Roman" w:cs="Times New Roman"/>
          <w:sz w:val="24"/>
          <w:szCs w:val="24"/>
        </w:rPr>
        <w:t xml:space="preserve">, Engr. Kaleem Ullah Jan Khan, and Prof. Khan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Zaib</w:t>
      </w:r>
      <w:proofErr w:type="spellEnd"/>
      <w:r w:rsidR="004649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Jadoon</w:t>
      </w:r>
      <w:proofErr w:type="spellEnd"/>
      <w:r w:rsidRPr="00A47033">
        <w:rPr>
          <w:rFonts w:ascii="Times New Roman" w:hAnsi="Times New Roman" w:cs="Times New Roman"/>
          <w:sz w:val="24"/>
          <w:szCs w:val="24"/>
        </w:rPr>
        <w:t>.</w:t>
      </w:r>
      <w:r w:rsidR="00464962">
        <w:rPr>
          <w:rFonts w:ascii="Times New Roman" w:hAnsi="Times New Roman" w:cs="Times New Roman"/>
          <w:sz w:val="24"/>
          <w:szCs w:val="24"/>
        </w:rPr>
        <w:t xml:space="preserve"> The order should be like this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halil Ur Rahma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ongh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ng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Hamza Farooq Gabriel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ajjad Haider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Muhammad Shahid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Khan </w:t>
      </w:r>
      <w:proofErr w:type="spellStart"/>
      <w:r>
        <w:rPr>
          <w:rFonts w:ascii="Times New Roman" w:hAnsi="Times New Roman" w:cs="Times New Roman"/>
          <w:sz w:val="24"/>
          <w:szCs w:val="24"/>
        </w:rPr>
        <w:t>Za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oon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Quoc Bao Pham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</w:t>
      </w:r>
      <w:proofErr w:type="spellStart"/>
      <w:r>
        <w:rPr>
          <w:rFonts w:ascii="Times New Roman" w:hAnsi="Times New Roman" w:cs="Times New Roman"/>
          <w:sz w:val="24"/>
          <w:szCs w:val="24"/>
        </w:rPr>
        <w:t>Nu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jaz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Salah Uddi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Kaleem Ullah Jan Khan</w:t>
      </w:r>
    </w:p>
    <w:p w:rsidR="00464962" w:rsidRPr="00A47033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Abdul Jabbar</w:t>
      </w:r>
    </w:p>
    <w:p w:rsid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earch Projects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evident sections with dynamic images relevant to project themes. The entire tab can be divided into following section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cy Service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Project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oing Projects</w:t>
      </w:r>
    </w:p>
    <w:p w:rsidR="005A3ECE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ources: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s tab should contain two sub-sections:</w:t>
      </w:r>
    </w:p>
    <w:p w:rsidR="005A3ECE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pository containing folders for PDF and video links.</w:t>
      </w:r>
    </w:p>
    <w:p w:rsidR="005A3ECE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rtunities</w:t>
      </w:r>
      <w:r w:rsidRPr="005A3ECE">
        <w:rPr>
          <w:rFonts w:ascii="Times New Roman" w:hAnsi="Times New Roman" w:cs="Times New Roman"/>
          <w:sz w:val="24"/>
          <w:szCs w:val="24"/>
        </w:rPr>
        <w:t>.</w:t>
      </w:r>
    </w:p>
    <w:p w:rsidR="005A3ECE" w:rsidRPr="009C66A2" w:rsidRDefault="005A3ECE" w:rsidP="009C66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C66A2">
        <w:rPr>
          <w:rFonts w:ascii="Times New Roman" w:hAnsi="Times New Roman" w:cs="Times New Roman"/>
          <w:sz w:val="24"/>
          <w:szCs w:val="24"/>
        </w:rPr>
        <w:t>Opportunities tab should contain the information about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/Postdoc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D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Opportunities</w:t>
      </w:r>
    </w:p>
    <w:p w:rsidR="00464962" w:rsidRDefault="00464962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ship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s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Our Blogs:</w:t>
      </w:r>
    </w:p>
    <w:p w:rsidR="009C66A2" w:rsidRDefault="009C66A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should be two Tabs, including “Our Blogs” and “Guest Blogs” tabs.</w:t>
      </w:r>
      <w:r w:rsidR="00464962">
        <w:rPr>
          <w:rFonts w:ascii="Times New Roman" w:hAnsi="Times New Roman" w:cs="Times New Roman"/>
          <w:sz w:val="24"/>
          <w:szCs w:val="24"/>
        </w:rPr>
        <w:t xml:space="preserve"> Also add a section for Research Discussion.</w:t>
      </w:r>
    </w:p>
    <w:p w:rsidR="00464962" w:rsidRDefault="0046496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 Tab of </w:t>
      </w:r>
      <w:r w:rsidRPr="00464962">
        <w:rPr>
          <w:rFonts w:ascii="Times New Roman" w:hAnsi="Times New Roman" w:cs="Times New Roman"/>
          <w:b/>
          <w:bCs/>
          <w:sz w:val="24"/>
          <w:szCs w:val="24"/>
        </w:rPr>
        <w:t>Consultancy Services</w:t>
      </w:r>
      <w:r>
        <w:rPr>
          <w:rFonts w:ascii="Times New Roman" w:hAnsi="Times New Roman" w:cs="Times New Roman"/>
          <w:sz w:val="24"/>
          <w:szCs w:val="24"/>
        </w:rPr>
        <w:t xml:space="preserve"> to highlight this that we also offer consultancy services.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Contact Us:</w:t>
      </w:r>
    </w:p>
    <w:p w:rsidR="009C66A2" w:rsidRPr="009C66A2" w:rsidRDefault="009C66A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location (Google map).</w:t>
      </w:r>
    </w:p>
    <w:p w:rsidR="005A3ECE" w:rsidRP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</w:p>
    <w:sectPr w:rsidR="005A3ECE" w:rsidRPr="005A3E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72B10"/>
    <w:multiLevelType w:val="hybridMultilevel"/>
    <w:tmpl w:val="65307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76AF"/>
    <w:multiLevelType w:val="hybridMultilevel"/>
    <w:tmpl w:val="3D86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24F0B"/>
    <w:multiLevelType w:val="hybridMultilevel"/>
    <w:tmpl w:val="18D043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C77B8D"/>
    <w:multiLevelType w:val="hybridMultilevel"/>
    <w:tmpl w:val="1B725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7910"/>
    <w:multiLevelType w:val="hybridMultilevel"/>
    <w:tmpl w:val="3B0A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A36E7"/>
    <w:multiLevelType w:val="hybridMultilevel"/>
    <w:tmpl w:val="66D2EE5E"/>
    <w:lvl w:ilvl="0" w:tplc="559217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75F723F"/>
    <w:multiLevelType w:val="hybridMultilevel"/>
    <w:tmpl w:val="455687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NzE1sTQ2sbA0NbNU0lEKTi0uzszPAykwrgUA5+JFEywAAAA="/>
  </w:docVars>
  <w:rsids>
    <w:rsidRoot w:val="00FB49CC"/>
    <w:rsid w:val="00340B69"/>
    <w:rsid w:val="0036494E"/>
    <w:rsid w:val="00464962"/>
    <w:rsid w:val="005A3ECE"/>
    <w:rsid w:val="008A2611"/>
    <w:rsid w:val="009C66A2"/>
    <w:rsid w:val="009F4704"/>
    <w:rsid w:val="00A333D9"/>
    <w:rsid w:val="00A47033"/>
    <w:rsid w:val="00FB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8C7E0D-4480-4FB9-9F5A-C2C431DB7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Shahid</dc:creator>
  <cp:keywords/>
  <dc:description/>
  <cp:lastModifiedBy>Ubaid Ullah</cp:lastModifiedBy>
  <cp:revision>6</cp:revision>
  <dcterms:created xsi:type="dcterms:W3CDTF">2023-06-10T08:51:00Z</dcterms:created>
  <dcterms:modified xsi:type="dcterms:W3CDTF">2023-07-10T07:54:00Z</dcterms:modified>
</cp:coreProperties>
</file>